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1BF7" w:rsidRPr="00B2096A" w:rsidRDefault="00A91BF7" w:rsidP="00672C3A">
      <w:pPr>
        <w:bidi/>
        <w:spacing w:after="0" w:line="240" w:lineRule="auto"/>
        <w:jc w:val="center"/>
        <w:rPr>
          <w:rFonts w:cs="B Titr"/>
          <w:sz w:val="28"/>
          <w:szCs w:val="28"/>
          <w:rtl/>
          <w:lang w:bidi="fa-IR"/>
        </w:rPr>
      </w:pPr>
      <w:r w:rsidRPr="00B2096A">
        <w:rPr>
          <w:rFonts w:cs="B Titr" w:hint="cs"/>
          <w:sz w:val="28"/>
          <w:szCs w:val="28"/>
          <w:rtl/>
          <w:lang w:bidi="fa-IR"/>
        </w:rPr>
        <w:t xml:space="preserve">شرح وظایف </w:t>
      </w:r>
      <w:r w:rsidR="00672C3A">
        <w:rPr>
          <w:rFonts w:cs="B Titr" w:hint="cs"/>
          <w:sz w:val="28"/>
          <w:szCs w:val="28"/>
          <w:rtl/>
          <w:lang w:bidi="fa-IR"/>
        </w:rPr>
        <w:t>رئیس اداره</w:t>
      </w:r>
      <w:r w:rsidR="005B1847" w:rsidRPr="00B2096A">
        <w:rPr>
          <w:rFonts w:cs="B Titr" w:hint="cs"/>
          <w:sz w:val="28"/>
          <w:szCs w:val="28"/>
          <w:rtl/>
          <w:lang w:bidi="fa-IR"/>
        </w:rPr>
        <w:t xml:space="preserve"> </w:t>
      </w:r>
      <w:r w:rsidR="00B35C26" w:rsidRPr="00B2096A">
        <w:rPr>
          <w:rFonts w:cs="B Titr" w:hint="cs"/>
          <w:sz w:val="28"/>
          <w:szCs w:val="28"/>
          <w:rtl/>
          <w:lang w:bidi="fa-IR"/>
        </w:rPr>
        <w:t>پژوهشی</w:t>
      </w:r>
      <w:r w:rsidR="005B1847" w:rsidRPr="00B2096A">
        <w:rPr>
          <w:rFonts w:cs="B Titr" w:hint="cs"/>
          <w:sz w:val="28"/>
          <w:szCs w:val="28"/>
          <w:rtl/>
          <w:lang w:bidi="fa-IR"/>
        </w:rPr>
        <w:t xml:space="preserve"> </w:t>
      </w:r>
    </w:p>
    <w:p w:rsidR="008A5D95" w:rsidRPr="00D45283" w:rsidRDefault="008A5D95" w:rsidP="00F421A7">
      <w:pPr>
        <w:bidi/>
        <w:spacing w:after="0" w:line="240" w:lineRule="auto"/>
        <w:jc w:val="center"/>
        <w:rPr>
          <w:rFonts w:cs="B Titr"/>
          <w:sz w:val="24"/>
          <w:szCs w:val="24"/>
          <w:rtl/>
          <w:lang w:bidi="fa-IR"/>
        </w:rPr>
      </w:pPr>
    </w:p>
    <w:p w:rsid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52311C">
        <w:rPr>
          <w:rFonts w:cs="B Zar"/>
          <w:sz w:val="28"/>
          <w:szCs w:val="28"/>
          <w:rtl/>
          <w:lang w:bidi="fa-IR"/>
        </w:rPr>
        <w:t>در</w:t>
      </w:r>
      <w:r w:rsidRPr="0052311C">
        <w:rPr>
          <w:rFonts w:cs="B Zar" w:hint="cs"/>
          <w:sz w:val="28"/>
          <w:szCs w:val="28"/>
          <w:rtl/>
          <w:lang w:bidi="fa-IR"/>
        </w:rPr>
        <w:t>ی</w:t>
      </w:r>
      <w:r w:rsidRPr="0052311C">
        <w:rPr>
          <w:rFonts w:cs="B Zar" w:hint="eastAsia"/>
          <w:sz w:val="28"/>
          <w:szCs w:val="28"/>
          <w:rtl/>
          <w:lang w:bidi="fa-IR"/>
        </w:rPr>
        <w:t>افت</w:t>
      </w:r>
      <w:r w:rsidRPr="0052311C">
        <w:rPr>
          <w:rFonts w:cs="B Zar"/>
          <w:sz w:val="28"/>
          <w:szCs w:val="28"/>
          <w:rtl/>
          <w:lang w:bidi="fa-IR"/>
        </w:rPr>
        <w:t xml:space="preserve"> دستور و برنامه کار از مقام مافوق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انجام بررسی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لازم و اخذ تصمیمات ضروری در خصوص فعالی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پژوهشی دانشکده در چارچوب تصمیمات کلی دانشگاه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ساماندهی</w:t>
      </w:r>
      <w:r>
        <w:rPr>
          <w:rFonts w:cs="B Zar" w:hint="cs"/>
          <w:sz w:val="28"/>
          <w:szCs w:val="28"/>
          <w:rtl/>
        </w:rPr>
        <w:t>،</w:t>
      </w:r>
      <w:r w:rsidRPr="00D263F9">
        <w:rPr>
          <w:rFonts w:cs="B Zar" w:hint="cs"/>
          <w:sz w:val="28"/>
          <w:szCs w:val="28"/>
          <w:rtl/>
        </w:rPr>
        <w:t xml:space="preserve"> گسترش و تقویت فعالی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پژوهشی استادان و دانشجویان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برنامه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ریزی برای تعیین اولوی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پژوهشی دانشکده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تدوین برنامه کوتاه مدت و دراز مدت پژوهشی با هماهنگی سایر معاون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نظارت بر حسن اجرای بخشنامه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صادره و مصوبات شورای پژوهشی دانشگاه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ارزشیابی و ارزیابی فعالی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 و عملکرد فعالی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پژوهشی گروه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آموزشی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برنامه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ریزی و سیاست</w:t>
      </w:r>
      <w:r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گذاری برای ایجاد ارتباط با سایر واحدهای داخلی و خارجی برای انجام پژوهش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بین رشته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 xml:space="preserve">ای 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پیشنهاد بودجه و سایر نیازمندی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پژوهشی دانشکده با رعایت اولوی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 و سیاس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کلی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تهیه گزارش از اقدامات  و مراحل پیشرفت فعالی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پژوهشی دانشکده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D263F9">
        <w:rPr>
          <w:rFonts w:cs="B Zar" w:hint="cs"/>
          <w:sz w:val="28"/>
          <w:szCs w:val="28"/>
          <w:rtl/>
        </w:rPr>
        <w:t>انجام سایر امور مربوط به پژوهشی مانند</w:t>
      </w:r>
      <w:bookmarkStart w:id="0" w:name="_GoBack"/>
      <w:bookmarkEnd w:id="0"/>
      <w:r w:rsidRPr="00D263F9">
        <w:rPr>
          <w:rFonts w:cs="B Zar" w:hint="cs"/>
          <w:sz w:val="28"/>
          <w:szCs w:val="28"/>
          <w:rtl/>
        </w:rPr>
        <w:t xml:space="preserve"> نشست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علمی، کنفرانش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های ملی و بین</w:t>
      </w:r>
      <w:r w:rsidRPr="00D263F9">
        <w:rPr>
          <w:rFonts w:cs="B Zar"/>
          <w:sz w:val="28"/>
          <w:szCs w:val="28"/>
          <w:rtl/>
        </w:rPr>
        <w:softHyphen/>
      </w:r>
      <w:r w:rsidRPr="00D263F9">
        <w:rPr>
          <w:rFonts w:cs="B Zar" w:hint="cs"/>
          <w:sz w:val="28"/>
          <w:szCs w:val="28"/>
          <w:rtl/>
        </w:rPr>
        <w:t>المللی با سیاست هدفمندسازی اجرای آنها</w:t>
      </w:r>
    </w:p>
    <w:p w:rsidR="00D263F9" w:rsidRPr="00D263F9" w:rsidRDefault="00D263F9" w:rsidP="00D263F9">
      <w:pPr>
        <w:pStyle w:val="ListParagraph"/>
        <w:numPr>
          <w:ilvl w:val="0"/>
          <w:numId w:val="6"/>
        </w:numPr>
        <w:tabs>
          <w:tab w:val="center" w:pos="4848"/>
          <w:tab w:val="center" w:pos="5131"/>
        </w:tabs>
        <w:bidi/>
        <w:spacing w:after="0" w:line="240" w:lineRule="auto"/>
        <w:ind w:left="485" w:hanging="420"/>
        <w:jc w:val="lowKashida"/>
        <w:rPr>
          <w:rFonts w:cs="B Zar"/>
          <w:sz w:val="28"/>
          <w:szCs w:val="28"/>
        </w:rPr>
      </w:pPr>
      <w:r w:rsidRPr="0052311C">
        <w:rPr>
          <w:rFonts w:cs="B Zar"/>
          <w:sz w:val="28"/>
          <w:szCs w:val="28"/>
          <w:rtl/>
          <w:lang w:bidi="fa-IR"/>
        </w:rPr>
        <w:t>انجام سا</w:t>
      </w:r>
      <w:r w:rsidRPr="0052311C">
        <w:rPr>
          <w:rFonts w:cs="B Zar" w:hint="cs"/>
          <w:sz w:val="28"/>
          <w:szCs w:val="28"/>
          <w:rtl/>
          <w:lang w:bidi="fa-IR"/>
        </w:rPr>
        <w:t>ی</w:t>
      </w:r>
      <w:r w:rsidRPr="0052311C">
        <w:rPr>
          <w:rFonts w:cs="B Zar" w:hint="eastAsia"/>
          <w:sz w:val="28"/>
          <w:szCs w:val="28"/>
          <w:rtl/>
          <w:lang w:bidi="fa-IR"/>
        </w:rPr>
        <w:t>ر</w:t>
      </w:r>
      <w:r w:rsidRPr="0052311C">
        <w:rPr>
          <w:rFonts w:cs="B Zar"/>
          <w:sz w:val="28"/>
          <w:szCs w:val="28"/>
          <w:rtl/>
          <w:lang w:bidi="fa-IR"/>
        </w:rPr>
        <w:t xml:space="preserve"> امور محوله از سو</w:t>
      </w:r>
      <w:r w:rsidRPr="0052311C">
        <w:rPr>
          <w:rFonts w:cs="B Zar" w:hint="cs"/>
          <w:sz w:val="28"/>
          <w:szCs w:val="28"/>
          <w:rtl/>
          <w:lang w:bidi="fa-IR"/>
        </w:rPr>
        <w:t>ی</w:t>
      </w:r>
      <w:r>
        <w:rPr>
          <w:rFonts w:cs="B Zar"/>
          <w:sz w:val="28"/>
          <w:szCs w:val="28"/>
          <w:rtl/>
          <w:lang w:bidi="fa-IR"/>
        </w:rPr>
        <w:t xml:space="preserve"> مقام مافوق</w:t>
      </w:r>
    </w:p>
    <w:p w:rsidR="00B61A3B" w:rsidRPr="008A3F6D" w:rsidRDefault="00B61A3B" w:rsidP="00B61A3B">
      <w:pPr>
        <w:bidi/>
        <w:spacing w:after="0" w:line="240" w:lineRule="auto"/>
        <w:rPr>
          <w:rFonts w:cs="B Zar"/>
          <w:sz w:val="28"/>
          <w:szCs w:val="28"/>
          <w:rtl/>
        </w:rPr>
      </w:pPr>
    </w:p>
    <w:p w:rsidR="00C726C1" w:rsidRPr="008A3F6D" w:rsidRDefault="00C726C1" w:rsidP="00C726C1">
      <w:pPr>
        <w:bidi/>
        <w:spacing w:after="0" w:line="240" w:lineRule="auto"/>
        <w:jc w:val="center"/>
        <w:rPr>
          <w:rFonts w:cs="B Zar"/>
          <w:b/>
          <w:bCs/>
          <w:sz w:val="28"/>
          <w:szCs w:val="28"/>
          <w:lang w:bidi="fa-IR"/>
        </w:rPr>
      </w:pP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 w:hint="cs"/>
          <w:b/>
          <w:bCs/>
          <w:sz w:val="28"/>
          <w:szCs w:val="28"/>
          <w:rtl/>
          <w:lang w:bidi="fa-IR"/>
        </w:rPr>
        <w:t>رئیس دانشکده علوم رفتاری وسلامت روان</w:t>
      </w:r>
    </w:p>
    <w:p w:rsidR="00C726C1" w:rsidRPr="008A3F6D" w:rsidRDefault="00C726C1" w:rsidP="00C726C1">
      <w:pPr>
        <w:bidi/>
        <w:spacing w:after="0" w:line="240" w:lineRule="auto"/>
        <w:jc w:val="center"/>
        <w:rPr>
          <w:rFonts w:cs="B Zar"/>
          <w:b/>
          <w:bCs/>
          <w:sz w:val="28"/>
          <w:szCs w:val="28"/>
          <w:rtl/>
          <w:lang w:bidi="fa-IR"/>
        </w:rPr>
      </w:pP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/>
          <w:b/>
          <w:bCs/>
          <w:sz w:val="28"/>
          <w:szCs w:val="28"/>
          <w:lang w:bidi="fa-IR"/>
        </w:rPr>
        <w:tab/>
      </w:r>
      <w:r w:rsidRPr="008A3F6D">
        <w:rPr>
          <w:rFonts w:cs="B Zar" w:hint="cs"/>
          <w:b/>
          <w:bCs/>
          <w:sz w:val="28"/>
          <w:szCs w:val="28"/>
          <w:rtl/>
          <w:lang w:bidi="fa-IR"/>
        </w:rPr>
        <w:t>انستیتوروانپزشکی تهران</w:t>
      </w:r>
    </w:p>
    <w:p w:rsidR="00E570FF" w:rsidRPr="008A3F6D" w:rsidRDefault="00E570FF" w:rsidP="00E570FF">
      <w:pPr>
        <w:bidi/>
        <w:spacing w:after="0" w:line="240" w:lineRule="auto"/>
        <w:rPr>
          <w:rFonts w:cs="B Zar"/>
          <w:sz w:val="28"/>
          <w:szCs w:val="28"/>
          <w:rtl/>
        </w:rPr>
      </w:pPr>
    </w:p>
    <w:p w:rsidR="00E570FF" w:rsidRPr="008A3F6D" w:rsidRDefault="00E570FF" w:rsidP="00E570FF">
      <w:pPr>
        <w:bidi/>
        <w:spacing w:after="0" w:line="240" w:lineRule="auto"/>
        <w:rPr>
          <w:rFonts w:cs="B Zar"/>
          <w:sz w:val="28"/>
          <w:szCs w:val="28"/>
          <w:rtl/>
        </w:rPr>
      </w:pPr>
    </w:p>
    <w:sectPr w:rsidR="00E570FF" w:rsidRPr="008A3F6D" w:rsidSect="004C7940">
      <w:headerReference w:type="default" r:id="rId8"/>
      <w:footerReference w:type="default" r:id="rId9"/>
      <w:pgSz w:w="12240" w:h="15840"/>
      <w:pgMar w:top="1440" w:right="1467" w:bottom="1440" w:left="993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4C88" w:rsidRDefault="00F64C88" w:rsidP="00E47F12">
      <w:pPr>
        <w:spacing w:after="0" w:line="240" w:lineRule="auto"/>
      </w:pPr>
      <w:r>
        <w:separator/>
      </w:r>
    </w:p>
  </w:endnote>
  <w:endnote w:type="continuationSeparator" w:id="0">
    <w:p w:rsidR="00F64C88" w:rsidRDefault="00F64C88" w:rsidP="00E47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919729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E6E6A" w:rsidRDefault="001E6E6A" w:rsidP="001E6E6A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2C3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1E6E6A" w:rsidRDefault="001E6E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4C88" w:rsidRDefault="00F64C88" w:rsidP="00E47F12">
      <w:pPr>
        <w:spacing w:after="0" w:line="240" w:lineRule="auto"/>
      </w:pPr>
      <w:r>
        <w:separator/>
      </w:r>
    </w:p>
  </w:footnote>
  <w:footnote w:type="continuationSeparator" w:id="0">
    <w:p w:rsidR="00F64C88" w:rsidRDefault="00F64C88" w:rsidP="00E47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5C2E" w:rsidRPr="008A3F6D" w:rsidRDefault="008A3F6D" w:rsidP="00B2096A">
    <w:pPr>
      <w:pStyle w:val="Header"/>
      <w:tabs>
        <w:tab w:val="clear" w:pos="4680"/>
        <w:tab w:val="clear" w:pos="9360"/>
        <w:tab w:val="left" w:pos="5325"/>
      </w:tabs>
      <w:bidi/>
      <w:jc w:val="center"/>
      <w:rPr>
        <w:rFonts w:cs="B Titr"/>
        <w:sz w:val="28"/>
        <w:szCs w:val="28"/>
        <w:lang w:bidi="fa-IR"/>
      </w:rPr>
    </w:pPr>
    <w:r w:rsidRPr="008A3F6D">
      <w:rPr>
        <w:rFonts w:cs="B Titr" w:hint="cs"/>
        <w:sz w:val="28"/>
        <w:szCs w:val="28"/>
        <w:rtl/>
      </w:rPr>
      <w:t>بسمه تعالی</w:t>
    </w:r>
  </w:p>
  <w:p w:rsidR="004964DA" w:rsidRDefault="00F64C88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420FE"/>
    <w:multiLevelType w:val="hybridMultilevel"/>
    <w:tmpl w:val="E19A5188"/>
    <w:lvl w:ilvl="0" w:tplc="0DC8EC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C4BAA"/>
    <w:multiLevelType w:val="hybridMultilevel"/>
    <w:tmpl w:val="160C1F88"/>
    <w:lvl w:ilvl="0" w:tplc="17B6F246">
      <w:start w:val="3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Kooda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A5810"/>
    <w:multiLevelType w:val="hybridMultilevel"/>
    <w:tmpl w:val="8E1C662A"/>
    <w:lvl w:ilvl="0" w:tplc="5C664F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756C5"/>
    <w:multiLevelType w:val="hybridMultilevel"/>
    <w:tmpl w:val="2D0CB362"/>
    <w:lvl w:ilvl="0" w:tplc="04090001">
      <w:start w:val="1"/>
      <w:numFmt w:val="bullet"/>
      <w:lvlText w:val=""/>
      <w:lvlJc w:val="left"/>
      <w:pPr>
        <w:ind w:left="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4" w15:restartNumberingAfterBreak="0">
    <w:nsid w:val="4DBD04A7"/>
    <w:multiLevelType w:val="hybridMultilevel"/>
    <w:tmpl w:val="14A2E376"/>
    <w:lvl w:ilvl="0" w:tplc="FF9227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856435"/>
    <w:multiLevelType w:val="hybridMultilevel"/>
    <w:tmpl w:val="CEC26968"/>
    <w:lvl w:ilvl="0" w:tplc="62D64AEC">
      <w:start w:val="3"/>
      <w:numFmt w:val="bullet"/>
      <w:lvlText w:val="-"/>
      <w:lvlJc w:val="left"/>
      <w:pPr>
        <w:ind w:left="605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sDC1NDEwsTAxMzBU0lEKTi0uzszPAykwrAUA8pUGaSwAAAA="/>
  </w:docVars>
  <w:rsids>
    <w:rsidRoot w:val="00A91BF7"/>
    <w:rsid w:val="00010604"/>
    <w:rsid w:val="00021C18"/>
    <w:rsid w:val="000410EB"/>
    <w:rsid w:val="00055B9C"/>
    <w:rsid w:val="0006444C"/>
    <w:rsid w:val="00065E4E"/>
    <w:rsid w:val="00066EFA"/>
    <w:rsid w:val="00067875"/>
    <w:rsid w:val="000A001C"/>
    <w:rsid w:val="000A59EA"/>
    <w:rsid w:val="000B2E37"/>
    <w:rsid w:val="00112FB0"/>
    <w:rsid w:val="00141B0F"/>
    <w:rsid w:val="001504D4"/>
    <w:rsid w:val="00155C75"/>
    <w:rsid w:val="00174009"/>
    <w:rsid w:val="0018537D"/>
    <w:rsid w:val="001A39F2"/>
    <w:rsid w:val="001A51E3"/>
    <w:rsid w:val="001C6473"/>
    <w:rsid w:val="001E6E6A"/>
    <w:rsid w:val="001F1EFF"/>
    <w:rsid w:val="001F3F1A"/>
    <w:rsid w:val="001F5F96"/>
    <w:rsid w:val="00210FF4"/>
    <w:rsid w:val="0022520E"/>
    <w:rsid w:val="002457A1"/>
    <w:rsid w:val="0027591D"/>
    <w:rsid w:val="002841FE"/>
    <w:rsid w:val="002B37DC"/>
    <w:rsid w:val="00314D40"/>
    <w:rsid w:val="00320268"/>
    <w:rsid w:val="00343930"/>
    <w:rsid w:val="0035273A"/>
    <w:rsid w:val="00364EA4"/>
    <w:rsid w:val="003A72E6"/>
    <w:rsid w:val="003B5C3A"/>
    <w:rsid w:val="003C5701"/>
    <w:rsid w:val="003C5DD1"/>
    <w:rsid w:val="004215B6"/>
    <w:rsid w:val="004812CF"/>
    <w:rsid w:val="00497AF2"/>
    <w:rsid w:val="004A0F6D"/>
    <w:rsid w:val="004C7940"/>
    <w:rsid w:val="005132C1"/>
    <w:rsid w:val="00551C10"/>
    <w:rsid w:val="00572F10"/>
    <w:rsid w:val="0057523F"/>
    <w:rsid w:val="005A52AA"/>
    <w:rsid w:val="005B1847"/>
    <w:rsid w:val="005C7CC3"/>
    <w:rsid w:val="005E54F9"/>
    <w:rsid w:val="0062646C"/>
    <w:rsid w:val="00631595"/>
    <w:rsid w:val="00665555"/>
    <w:rsid w:val="006671F3"/>
    <w:rsid w:val="0067055F"/>
    <w:rsid w:val="00672C3A"/>
    <w:rsid w:val="006A0053"/>
    <w:rsid w:val="006A3452"/>
    <w:rsid w:val="006A55D5"/>
    <w:rsid w:val="006B4327"/>
    <w:rsid w:val="006B7E70"/>
    <w:rsid w:val="006C3755"/>
    <w:rsid w:val="006F6CA7"/>
    <w:rsid w:val="0073095E"/>
    <w:rsid w:val="00737E47"/>
    <w:rsid w:val="00756485"/>
    <w:rsid w:val="007A1874"/>
    <w:rsid w:val="007A60C4"/>
    <w:rsid w:val="007D1F04"/>
    <w:rsid w:val="007E175A"/>
    <w:rsid w:val="007E519A"/>
    <w:rsid w:val="007E6571"/>
    <w:rsid w:val="007F0291"/>
    <w:rsid w:val="0085044D"/>
    <w:rsid w:val="00862343"/>
    <w:rsid w:val="008641FC"/>
    <w:rsid w:val="0088147E"/>
    <w:rsid w:val="008A3F6D"/>
    <w:rsid w:val="008A5D95"/>
    <w:rsid w:val="008B2D6A"/>
    <w:rsid w:val="008B7880"/>
    <w:rsid w:val="008D0421"/>
    <w:rsid w:val="008E400B"/>
    <w:rsid w:val="008E4A74"/>
    <w:rsid w:val="008E7989"/>
    <w:rsid w:val="00921B52"/>
    <w:rsid w:val="00930C56"/>
    <w:rsid w:val="00952BB9"/>
    <w:rsid w:val="00980194"/>
    <w:rsid w:val="00991982"/>
    <w:rsid w:val="00994A2A"/>
    <w:rsid w:val="009A0101"/>
    <w:rsid w:val="009C0C5E"/>
    <w:rsid w:val="009C0DD3"/>
    <w:rsid w:val="009D03C8"/>
    <w:rsid w:val="009D0F10"/>
    <w:rsid w:val="009D7F53"/>
    <w:rsid w:val="00A12D0C"/>
    <w:rsid w:val="00A55078"/>
    <w:rsid w:val="00A60A8B"/>
    <w:rsid w:val="00A91BF7"/>
    <w:rsid w:val="00A96CBB"/>
    <w:rsid w:val="00AE468F"/>
    <w:rsid w:val="00B12D48"/>
    <w:rsid w:val="00B148AA"/>
    <w:rsid w:val="00B2096A"/>
    <w:rsid w:val="00B35C26"/>
    <w:rsid w:val="00B4351E"/>
    <w:rsid w:val="00B54DDC"/>
    <w:rsid w:val="00B61A3B"/>
    <w:rsid w:val="00B63F8D"/>
    <w:rsid w:val="00B647C4"/>
    <w:rsid w:val="00BB5C31"/>
    <w:rsid w:val="00BC1D74"/>
    <w:rsid w:val="00BF3A41"/>
    <w:rsid w:val="00C146BD"/>
    <w:rsid w:val="00C16FEB"/>
    <w:rsid w:val="00C360C9"/>
    <w:rsid w:val="00C5790A"/>
    <w:rsid w:val="00C63341"/>
    <w:rsid w:val="00C726C1"/>
    <w:rsid w:val="00C7499F"/>
    <w:rsid w:val="00C9485D"/>
    <w:rsid w:val="00C96C8A"/>
    <w:rsid w:val="00CA59A3"/>
    <w:rsid w:val="00CB617D"/>
    <w:rsid w:val="00CE5C8F"/>
    <w:rsid w:val="00CF2CC1"/>
    <w:rsid w:val="00D263F9"/>
    <w:rsid w:val="00D45283"/>
    <w:rsid w:val="00D63A3A"/>
    <w:rsid w:val="00D76F23"/>
    <w:rsid w:val="00E10731"/>
    <w:rsid w:val="00E4553C"/>
    <w:rsid w:val="00E47F12"/>
    <w:rsid w:val="00E570FF"/>
    <w:rsid w:val="00EA4F98"/>
    <w:rsid w:val="00F01BF6"/>
    <w:rsid w:val="00F421A7"/>
    <w:rsid w:val="00F4488A"/>
    <w:rsid w:val="00F4495C"/>
    <w:rsid w:val="00F52320"/>
    <w:rsid w:val="00F6420B"/>
    <w:rsid w:val="00F64C88"/>
    <w:rsid w:val="00F70A5F"/>
    <w:rsid w:val="00F7732F"/>
    <w:rsid w:val="00FB2643"/>
    <w:rsid w:val="00FC13EC"/>
    <w:rsid w:val="00FC7248"/>
    <w:rsid w:val="00FD3C82"/>
    <w:rsid w:val="00FD4880"/>
    <w:rsid w:val="00FD73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5770B"/>
  <w15:docId w15:val="{F209CCB4-B7FB-4A64-BEE1-5E4525B73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BF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1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BF7"/>
  </w:style>
  <w:style w:type="paragraph" w:styleId="BalloonText">
    <w:name w:val="Balloon Text"/>
    <w:basedOn w:val="Normal"/>
    <w:link w:val="BalloonTextChar"/>
    <w:uiPriority w:val="99"/>
    <w:semiHidden/>
    <w:unhideWhenUsed/>
    <w:rsid w:val="00B12D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D4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14D4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20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908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0CF6E0-2CCC-4EBD-B47F-C72E8DDAB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hra Khalaj</dc:creator>
  <cp:lastModifiedBy>soudabeh taheri</cp:lastModifiedBy>
  <cp:revision>4</cp:revision>
  <cp:lastPrinted>2017-02-27T07:15:00Z</cp:lastPrinted>
  <dcterms:created xsi:type="dcterms:W3CDTF">2022-09-28T06:10:00Z</dcterms:created>
  <dcterms:modified xsi:type="dcterms:W3CDTF">2022-10-24T09:00:00Z</dcterms:modified>
</cp:coreProperties>
</file>